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</w:t>
      </w:r>
      <w:r>
        <w:t xml:space="preserve">. 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Institute for Water and Wetland Research, Plant Ecology Group, Radboud University Nijmegen (The Netherlands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Hyper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d355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56a2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